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6A2988" w14:textId="4A9E0472" w:rsidR="00EC7879" w:rsidRDefault="00EC7879" w:rsidP="00CE2ECD">
      <w:pPr>
        <w:jc w:val="center"/>
        <w:rPr>
          <w:b/>
          <w:bCs/>
        </w:rPr>
      </w:pPr>
    </w:p>
    <w:p w14:paraId="6986A24F" w14:textId="7CBA4EB3" w:rsidR="001860FC" w:rsidRPr="00D621CF" w:rsidRDefault="001860FC" w:rsidP="00CE2ECD">
      <w:pPr>
        <w:jc w:val="center"/>
        <w:rPr>
          <w:b/>
          <w:bCs/>
        </w:rPr>
      </w:pPr>
      <w:r w:rsidRPr="00D621CF">
        <w:rPr>
          <w:b/>
          <w:bCs/>
        </w:rPr>
        <w:t xml:space="preserve">TITLE OF THE </w:t>
      </w:r>
      <w:r w:rsidR="00BE12D4" w:rsidRPr="00D621CF">
        <w:rPr>
          <w:b/>
          <w:bCs/>
        </w:rPr>
        <w:t>RESEARCH ABSTRACT SHOULD BE IN UPPER CASE LETTERS</w:t>
      </w:r>
      <w:r w:rsidR="00CE2ECD" w:rsidRPr="00D621CF">
        <w:rPr>
          <w:b/>
          <w:bCs/>
        </w:rPr>
        <w:t xml:space="preserve"> AND IN BOLD</w:t>
      </w:r>
      <w:r w:rsidR="00BE12D4" w:rsidRPr="00D621CF">
        <w:rPr>
          <w:b/>
          <w:bCs/>
        </w:rPr>
        <w:t xml:space="preserve"> </w:t>
      </w:r>
    </w:p>
    <w:p w14:paraId="6D0DA3B6" w14:textId="77777777" w:rsidR="00022452" w:rsidRPr="00D621CF" w:rsidRDefault="00022452" w:rsidP="00CE2ECD">
      <w:pPr>
        <w:jc w:val="center"/>
        <w:rPr>
          <w:u w:val="single"/>
        </w:rPr>
      </w:pPr>
    </w:p>
    <w:p w14:paraId="3F4E765A" w14:textId="702C2142" w:rsidR="00C25AB4" w:rsidRPr="00910A7F" w:rsidRDefault="00910A7F" w:rsidP="00CE2ECD">
      <w:pPr>
        <w:jc w:val="center"/>
      </w:pPr>
      <w:r w:rsidRPr="00910A7F">
        <w:t>Author1</w:t>
      </w:r>
      <w:r w:rsidR="00C25AB4" w:rsidRPr="00910A7F">
        <w:rPr>
          <w:vertAlign w:val="superscript"/>
        </w:rPr>
        <w:t>1</w:t>
      </w:r>
      <w:r w:rsidRPr="00D621CF">
        <w:rPr>
          <w:vertAlign w:val="superscript"/>
        </w:rPr>
        <w:t>*</w:t>
      </w:r>
      <w:r w:rsidR="00C25AB4" w:rsidRPr="00910A7F">
        <w:t xml:space="preserve">, </w:t>
      </w:r>
      <w:r w:rsidRPr="00910A7F">
        <w:t>Author2</w:t>
      </w:r>
      <w:r w:rsidR="00862597" w:rsidRPr="00910A7F">
        <w:rPr>
          <w:vertAlign w:val="superscript"/>
        </w:rPr>
        <w:t>2</w:t>
      </w:r>
    </w:p>
    <w:p w14:paraId="401F30A3" w14:textId="4ABD82C8" w:rsidR="00C25AB4" w:rsidRPr="00D621CF" w:rsidRDefault="00C25AB4" w:rsidP="00CE2ECD">
      <w:pPr>
        <w:jc w:val="center"/>
      </w:pPr>
      <w:r w:rsidRPr="00D621CF">
        <w:rPr>
          <w:vertAlign w:val="superscript"/>
        </w:rPr>
        <w:t>1</w:t>
      </w:r>
      <w:r w:rsidRPr="00D621CF">
        <w:t xml:space="preserve">Department, </w:t>
      </w:r>
      <w:r w:rsidR="00BE12D4" w:rsidRPr="00D621CF">
        <w:t>University</w:t>
      </w:r>
      <w:r w:rsidR="00910A7F">
        <w:t>/Institute</w:t>
      </w:r>
      <w:r w:rsidR="00BE12D4" w:rsidRPr="00D621CF">
        <w:t>, City, Country</w:t>
      </w:r>
    </w:p>
    <w:p w14:paraId="0799C42C" w14:textId="21AE162E" w:rsidR="00C25AB4" w:rsidRPr="00D621CF" w:rsidRDefault="00C25AB4" w:rsidP="00CE2ECD">
      <w:pPr>
        <w:jc w:val="center"/>
      </w:pPr>
      <w:r w:rsidRPr="00D621CF">
        <w:rPr>
          <w:vertAlign w:val="superscript"/>
        </w:rPr>
        <w:t>2</w:t>
      </w:r>
      <w:r w:rsidRPr="00D621CF">
        <w:t>Department</w:t>
      </w:r>
      <w:r w:rsidR="00BE12D4" w:rsidRPr="00D621CF">
        <w:t>, University</w:t>
      </w:r>
      <w:r w:rsidR="00910A7F">
        <w:t>/Institute</w:t>
      </w:r>
      <w:r w:rsidRPr="00D621CF">
        <w:t xml:space="preserve">, City, </w:t>
      </w:r>
      <w:r w:rsidR="00BE12D4" w:rsidRPr="00D621CF">
        <w:t>Country</w:t>
      </w:r>
    </w:p>
    <w:p w14:paraId="31076F21" w14:textId="68862C25" w:rsidR="003A2A68" w:rsidRPr="00D621CF" w:rsidRDefault="003A2A68" w:rsidP="00CE2ECD">
      <w:pPr>
        <w:jc w:val="center"/>
      </w:pPr>
      <w:r w:rsidRPr="00D621CF">
        <w:rPr>
          <w:vertAlign w:val="superscript"/>
        </w:rPr>
        <w:t>*</w:t>
      </w:r>
      <w:r w:rsidRPr="00D621CF">
        <w:t>Corresponding author</w:t>
      </w:r>
      <w:r w:rsidR="00910A7F">
        <w:t>’s email address</w:t>
      </w:r>
    </w:p>
    <w:p w14:paraId="053EFFBC" w14:textId="77777777" w:rsidR="00C25AB4" w:rsidRPr="00D621CF" w:rsidRDefault="00C25AB4" w:rsidP="00CE2ECD">
      <w:pPr>
        <w:jc w:val="both"/>
      </w:pPr>
    </w:p>
    <w:p w14:paraId="3406A3B8" w14:textId="5DDC0EBB" w:rsidR="00B86E4C" w:rsidRPr="00D621CF" w:rsidRDefault="00C25AB4" w:rsidP="00CE2ECD">
      <w:pPr>
        <w:jc w:val="both"/>
      </w:pPr>
      <w:r w:rsidRPr="00D621CF">
        <w:tab/>
      </w:r>
      <w:r w:rsidR="00022452" w:rsidRPr="00D621CF">
        <w:t xml:space="preserve">The text of the abstract </w:t>
      </w:r>
      <w:r w:rsidR="000961D8" w:rsidRPr="00D621CF">
        <w:t>should be written in</w:t>
      </w:r>
      <w:r w:rsidR="00022452" w:rsidRPr="00D621CF">
        <w:t xml:space="preserve"> this section. </w:t>
      </w:r>
      <w:r w:rsidR="003A2A68" w:rsidRPr="00D621CF">
        <w:t>Abstract must be prepared in English, using MS Word 2007</w:t>
      </w:r>
      <w:r w:rsidR="00003E42" w:rsidRPr="00D621CF">
        <w:t xml:space="preserve">, </w:t>
      </w:r>
      <w:r w:rsidR="003A2A68" w:rsidRPr="00D621CF">
        <w:t>2010</w:t>
      </w:r>
      <w:r w:rsidR="00003E42" w:rsidRPr="00D621CF">
        <w:t xml:space="preserve"> or Word 2013</w:t>
      </w:r>
      <w:r w:rsidR="003A2A68" w:rsidRPr="00D621CF">
        <w:t>.</w:t>
      </w:r>
      <w:r w:rsidR="00D621CF" w:rsidRPr="00D621CF">
        <w:t xml:space="preserve"> Paper size is A4</w:t>
      </w:r>
      <w:r w:rsidR="00B86E4C" w:rsidRPr="00D621CF">
        <w:t xml:space="preserve">, </w:t>
      </w:r>
      <w:r w:rsidR="003A2A68" w:rsidRPr="00D621CF">
        <w:t>line spacing is single</w:t>
      </w:r>
      <w:r w:rsidR="00B86E4C" w:rsidRPr="00D621CF">
        <w:t xml:space="preserve"> and page is justified</w:t>
      </w:r>
      <w:r w:rsidR="003A2A68" w:rsidRPr="00D621CF">
        <w:t xml:space="preserve">. </w:t>
      </w:r>
      <w:r w:rsidR="00022452" w:rsidRPr="00D621CF">
        <w:t>Please use 1</w:t>
      </w:r>
      <w:r w:rsidR="00D621CF" w:rsidRPr="00D621CF">
        <w:t>2</w:t>
      </w:r>
      <w:r w:rsidR="00B86E4C" w:rsidRPr="00D621CF">
        <w:t xml:space="preserve">-point Times New Roman font. </w:t>
      </w:r>
      <w:r w:rsidR="00022452" w:rsidRPr="00D621CF">
        <w:t>Each paragraph is in</w:t>
      </w:r>
      <w:r w:rsidR="00BE12D4" w:rsidRPr="00D621CF">
        <w:t xml:space="preserve">dented with a tab. </w:t>
      </w:r>
      <w:r w:rsidR="002A515C" w:rsidRPr="00D621CF">
        <w:t xml:space="preserve">The entire abstract should fit on one page with one-inch margins on all four sides. </w:t>
      </w:r>
      <w:r w:rsidR="00910A7F">
        <w:t>There is a 30</w:t>
      </w:r>
      <w:r w:rsidR="00EF73E3" w:rsidRPr="00D621CF">
        <w:t xml:space="preserve">0 </w:t>
      </w:r>
      <w:r w:rsidR="00022452" w:rsidRPr="00D621CF">
        <w:t>word</w:t>
      </w:r>
      <w:r w:rsidR="00EF73E3" w:rsidRPr="00D621CF">
        <w:t>s</w:t>
      </w:r>
      <w:r w:rsidR="00022452" w:rsidRPr="00D621CF">
        <w:t xml:space="preserve"> </w:t>
      </w:r>
      <w:r w:rsidR="00BE12D4" w:rsidRPr="00D621CF">
        <w:t xml:space="preserve">minimum and </w:t>
      </w:r>
      <w:r w:rsidR="00910A7F">
        <w:t>35</w:t>
      </w:r>
      <w:r w:rsidR="00003E42" w:rsidRPr="00D621CF">
        <w:t>0</w:t>
      </w:r>
      <w:r w:rsidR="00BE12D4" w:rsidRPr="00D621CF">
        <w:t xml:space="preserve"> words </w:t>
      </w:r>
      <w:r w:rsidR="00022452" w:rsidRPr="00D621CF">
        <w:t xml:space="preserve">maximum </w:t>
      </w:r>
      <w:r w:rsidR="00EF73E3" w:rsidRPr="00D621CF">
        <w:t xml:space="preserve">limit </w:t>
      </w:r>
      <w:r w:rsidR="00022452" w:rsidRPr="00D621CF">
        <w:t>for the body of the abstract.</w:t>
      </w:r>
      <w:r w:rsidRPr="00D621CF">
        <w:t xml:space="preserve"> </w:t>
      </w:r>
      <w:r w:rsidR="00EF73E3" w:rsidRPr="00D621CF">
        <w:t xml:space="preserve">This word limit include </w:t>
      </w:r>
      <w:r w:rsidR="00003E42" w:rsidRPr="00D621CF">
        <w:t xml:space="preserve">words in </w:t>
      </w:r>
      <w:r w:rsidR="00EF73E3" w:rsidRPr="00D621CF">
        <w:t>the title, names of authors</w:t>
      </w:r>
      <w:r w:rsidR="00003E42" w:rsidRPr="00D621CF">
        <w:t xml:space="preserve">, </w:t>
      </w:r>
      <w:r w:rsidR="00EF73E3" w:rsidRPr="00D621CF">
        <w:t>affiliations</w:t>
      </w:r>
      <w:r w:rsidR="00C94CF0" w:rsidRPr="00D621CF">
        <w:t xml:space="preserve">, </w:t>
      </w:r>
      <w:r w:rsidR="00003E42" w:rsidRPr="00D621CF">
        <w:t>acknowledgment</w:t>
      </w:r>
      <w:r w:rsidR="00C94CF0" w:rsidRPr="00D621CF">
        <w:t xml:space="preserve"> and key words</w:t>
      </w:r>
      <w:r w:rsidR="001A4654">
        <w:t>.</w:t>
      </w:r>
      <w:r w:rsidR="00EF73E3" w:rsidRPr="00D621CF">
        <w:t xml:space="preserve"> </w:t>
      </w:r>
      <w:r w:rsidR="00B86E4C" w:rsidRPr="00D621CF">
        <w:t xml:space="preserve">The suggested content in the abstract includes research background, research problem, </w:t>
      </w:r>
      <w:r w:rsidR="00910A7F">
        <w:t xml:space="preserve">objectives, </w:t>
      </w:r>
      <w:r w:rsidR="00B86E4C" w:rsidRPr="00D621CF">
        <w:t xml:space="preserve">methodology, </w:t>
      </w:r>
      <w:r w:rsidR="00623A5A">
        <w:t>results,</w:t>
      </w:r>
      <w:r w:rsidR="00910A7F">
        <w:t xml:space="preserve"> discussion</w:t>
      </w:r>
      <w:bookmarkStart w:id="0" w:name="_GoBack"/>
      <w:bookmarkEnd w:id="0"/>
      <w:r w:rsidR="00B86E4C" w:rsidRPr="00D621CF">
        <w:t xml:space="preserve"> and conclusions. </w:t>
      </w:r>
    </w:p>
    <w:p w14:paraId="7DC398F7" w14:textId="77777777" w:rsidR="00E75A7A" w:rsidRPr="00D621CF" w:rsidRDefault="00E75A7A" w:rsidP="00CE2ECD">
      <w:pPr>
        <w:jc w:val="both"/>
      </w:pPr>
    </w:p>
    <w:p w14:paraId="75841DFC" w14:textId="77777777" w:rsidR="00F93B40" w:rsidRPr="00D621CF" w:rsidRDefault="00F93B40" w:rsidP="00CE2ECD">
      <w:pPr>
        <w:rPr>
          <w:i/>
          <w:iCs/>
        </w:rPr>
      </w:pPr>
    </w:p>
    <w:p w14:paraId="73FDE555" w14:textId="55D8C8F4" w:rsidR="003E0C46" w:rsidRDefault="00E1455D" w:rsidP="003E0C46">
      <w:pPr>
        <w:rPr>
          <w:i/>
          <w:iCs/>
        </w:rPr>
      </w:pPr>
      <w:r w:rsidRPr="00D621CF">
        <w:rPr>
          <w:b/>
          <w:bCs/>
          <w:i/>
          <w:iCs/>
        </w:rPr>
        <w:t>Key</w:t>
      </w:r>
      <w:r w:rsidR="002227BE">
        <w:rPr>
          <w:b/>
          <w:bCs/>
          <w:i/>
          <w:iCs/>
        </w:rPr>
        <w:t>w</w:t>
      </w:r>
      <w:r w:rsidRPr="00D621CF">
        <w:rPr>
          <w:b/>
          <w:bCs/>
          <w:i/>
          <w:iCs/>
        </w:rPr>
        <w:t xml:space="preserve">ords: </w:t>
      </w:r>
      <w:r w:rsidR="00910A7F">
        <w:rPr>
          <w:b/>
          <w:bCs/>
        </w:rPr>
        <w:t>5 key words</w:t>
      </w:r>
    </w:p>
    <w:p w14:paraId="335F1EFA" w14:textId="77777777" w:rsidR="003A2558" w:rsidRPr="00D621CF" w:rsidRDefault="003A2558">
      <w:pPr>
        <w:jc w:val="center"/>
        <w:rPr>
          <w:b/>
          <w:bCs/>
          <w:i/>
          <w:iCs/>
        </w:rPr>
      </w:pPr>
    </w:p>
    <w:sectPr w:rsidR="003A2558" w:rsidRPr="00D621CF" w:rsidSect="00D621CF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wsDE0sjU0NDY1NjEyUdpeDU4uLM/DyQArNaAJ5UfeAsAAAA"/>
  </w:docVars>
  <w:rsids>
    <w:rsidRoot w:val="003E0056"/>
    <w:rsid w:val="00003E42"/>
    <w:rsid w:val="00022452"/>
    <w:rsid w:val="00042200"/>
    <w:rsid w:val="00055D47"/>
    <w:rsid w:val="000961D8"/>
    <w:rsid w:val="000F2EE9"/>
    <w:rsid w:val="001860FC"/>
    <w:rsid w:val="001904C7"/>
    <w:rsid w:val="00192F89"/>
    <w:rsid w:val="001A2E82"/>
    <w:rsid w:val="001A42E0"/>
    <w:rsid w:val="001A4654"/>
    <w:rsid w:val="001A5FC9"/>
    <w:rsid w:val="001B412F"/>
    <w:rsid w:val="001C45F1"/>
    <w:rsid w:val="002227BE"/>
    <w:rsid w:val="002A515C"/>
    <w:rsid w:val="002E0AF3"/>
    <w:rsid w:val="002F45FC"/>
    <w:rsid w:val="003217FB"/>
    <w:rsid w:val="00321E2A"/>
    <w:rsid w:val="003A2558"/>
    <w:rsid w:val="003A2A68"/>
    <w:rsid w:val="003E0056"/>
    <w:rsid w:val="003E0C46"/>
    <w:rsid w:val="004449C5"/>
    <w:rsid w:val="00493B80"/>
    <w:rsid w:val="00501370"/>
    <w:rsid w:val="00530125"/>
    <w:rsid w:val="00593963"/>
    <w:rsid w:val="005E1243"/>
    <w:rsid w:val="00623A5A"/>
    <w:rsid w:val="0063530E"/>
    <w:rsid w:val="006427B2"/>
    <w:rsid w:val="006967EB"/>
    <w:rsid w:val="006F37C0"/>
    <w:rsid w:val="007D31A9"/>
    <w:rsid w:val="00845EAC"/>
    <w:rsid w:val="00862597"/>
    <w:rsid w:val="00862927"/>
    <w:rsid w:val="008E69D1"/>
    <w:rsid w:val="00910A7F"/>
    <w:rsid w:val="009214D4"/>
    <w:rsid w:val="00930127"/>
    <w:rsid w:val="009462D6"/>
    <w:rsid w:val="00976A24"/>
    <w:rsid w:val="00A22A70"/>
    <w:rsid w:val="00B75E9C"/>
    <w:rsid w:val="00B86E4C"/>
    <w:rsid w:val="00BE12D4"/>
    <w:rsid w:val="00BE5937"/>
    <w:rsid w:val="00C1240A"/>
    <w:rsid w:val="00C25AB4"/>
    <w:rsid w:val="00C471DB"/>
    <w:rsid w:val="00C94CF0"/>
    <w:rsid w:val="00CE2ECD"/>
    <w:rsid w:val="00D5511E"/>
    <w:rsid w:val="00D60F40"/>
    <w:rsid w:val="00D621CF"/>
    <w:rsid w:val="00E026E0"/>
    <w:rsid w:val="00E02EEF"/>
    <w:rsid w:val="00E1455D"/>
    <w:rsid w:val="00E247E6"/>
    <w:rsid w:val="00E75A7A"/>
    <w:rsid w:val="00EC5FD7"/>
    <w:rsid w:val="00EC7879"/>
    <w:rsid w:val="00EF73E3"/>
    <w:rsid w:val="00F93B40"/>
    <w:rsid w:val="00FA4A4C"/>
    <w:rsid w:val="00FB48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9D3B257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A53AE"/>
    <w:rPr>
      <w:color w:val="0000FF"/>
      <w:u w:val="single"/>
    </w:rPr>
  </w:style>
  <w:style w:type="character" w:styleId="CommentReference">
    <w:name w:val="annotation reference"/>
    <w:semiHidden/>
    <w:rsid w:val="00A0381F"/>
    <w:rPr>
      <w:sz w:val="18"/>
    </w:rPr>
  </w:style>
  <w:style w:type="paragraph" w:styleId="CommentText">
    <w:name w:val="annotation text"/>
    <w:basedOn w:val="Normal"/>
    <w:semiHidden/>
    <w:rsid w:val="00A0381F"/>
  </w:style>
  <w:style w:type="paragraph" w:styleId="CommentSubject">
    <w:name w:val="annotation subject"/>
    <w:basedOn w:val="CommentText"/>
    <w:next w:val="CommentText"/>
    <w:semiHidden/>
    <w:rsid w:val="00A0381F"/>
  </w:style>
  <w:style w:type="paragraph" w:styleId="BalloonText">
    <w:name w:val="Balloon Text"/>
    <w:basedOn w:val="Normal"/>
    <w:semiHidden/>
    <w:rsid w:val="00A0381F"/>
    <w:rPr>
      <w:rFonts w:ascii="Lucida Grande" w:hAnsi="Lucida Grande"/>
      <w:sz w:val="18"/>
      <w:szCs w:val="18"/>
    </w:rPr>
  </w:style>
  <w:style w:type="character" w:styleId="FollowedHyperlink">
    <w:name w:val="FollowedHyperlink"/>
    <w:uiPriority w:val="99"/>
    <w:semiHidden/>
    <w:unhideWhenUsed/>
    <w:rsid w:val="004053E1"/>
    <w:rPr>
      <w:color w:val="80008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A53AE"/>
    <w:rPr>
      <w:color w:val="0000FF"/>
      <w:u w:val="single"/>
    </w:rPr>
  </w:style>
  <w:style w:type="character" w:styleId="CommentReference">
    <w:name w:val="annotation reference"/>
    <w:semiHidden/>
    <w:rsid w:val="00A0381F"/>
    <w:rPr>
      <w:sz w:val="18"/>
    </w:rPr>
  </w:style>
  <w:style w:type="paragraph" w:styleId="CommentText">
    <w:name w:val="annotation text"/>
    <w:basedOn w:val="Normal"/>
    <w:semiHidden/>
    <w:rsid w:val="00A0381F"/>
  </w:style>
  <w:style w:type="paragraph" w:styleId="CommentSubject">
    <w:name w:val="annotation subject"/>
    <w:basedOn w:val="CommentText"/>
    <w:next w:val="CommentText"/>
    <w:semiHidden/>
    <w:rsid w:val="00A0381F"/>
  </w:style>
  <w:style w:type="paragraph" w:styleId="BalloonText">
    <w:name w:val="Balloon Text"/>
    <w:basedOn w:val="Normal"/>
    <w:semiHidden/>
    <w:rsid w:val="00A0381F"/>
    <w:rPr>
      <w:rFonts w:ascii="Lucida Grande" w:hAnsi="Lucida Grande"/>
      <w:sz w:val="18"/>
      <w:szCs w:val="18"/>
    </w:rPr>
  </w:style>
  <w:style w:type="character" w:styleId="FollowedHyperlink">
    <w:name w:val="FollowedHyperlink"/>
    <w:uiPriority w:val="99"/>
    <w:semiHidden/>
    <w:unhideWhenUsed/>
    <w:rsid w:val="004053E1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003429-7AF0-4858-98C3-5217ED9B5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 STUDENT PRESENTATION</vt:lpstr>
    </vt:vector>
  </TitlesOfParts>
  <Company>UMBC - College of Natural and Mathematical Sciences</Company>
  <LinksUpToDate>false</LinksUpToDate>
  <CharactersWithSpaces>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STUDENT PRESENTATION</dc:title>
  <dc:creator>Ayeshi Biyanwila</dc:creator>
  <cp:lastModifiedBy>Director</cp:lastModifiedBy>
  <cp:revision>3</cp:revision>
  <cp:lastPrinted>2023-07-15T08:11:00Z</cp:lastPrinted>
  <dcterms:created xsi:type="dcterms:W3CDTF">2026-02-24T11:45:00Z</dcterms:created>
  <dcterms:modified xsi:type="dcterms:W3CDTF">2026-02-24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acebc4599b3795266e80b0567e6910546569d507adb160ba1fbe919144570b</vt:lpwstr>
  </property>
</Properties>
</file>